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0975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cc84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8fe9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